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p>
      <w:pPr>
        <w:pStyle w:val="BodyText"/>
      </w:pPr>
      <w:r>
        <w:t xml:space="preserve">test3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5" w:name="details"/>
      <w:r>
        <w:t xml:space="preserve">Detai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27" w:name="project-configuration"/>
      <w:r>
        <w:t xml:space="preserve">🛠 Project Configuration</w:t>
      </w:r>
      <w:bookmarkEnd w:id="27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33:36Z</dcterms:created>
  <dcterms:modified xsi:type="dcterms:W3CDTF">2022-01-20T20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